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60BC" w:rsidRDefault="006A04DF" w:rsidP="00435A19">
      <w:bookmarkStart w:id="0" w:name="_GoBack"/>
      <w:bookmarkEnd w:id="0"/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617D367" wp14:editId="7B15EBE8">
                <wp:simplePos x="0" y="0"/>
                <wp:positionH relativeFrom="column">
                  <wp:posOffset>1113227</wp:posOffset>
                </wp:positionH>
                <wp:positionV relativeFrom="paragraph">
                  <wp:posOffset>989851</wp:posOffset>
                </wp:positionV>
                <wp:extent cx="3091626" cy="133065"/>
                <wp:effectExtent l="831532" t="0" r="826453" b="0"/>
                <wp:wrapNone/>
                <wp:docPr id="21" name="Dikdörtgen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8256522">
                          <a:off x="0" y="0"/>
                          <a:ext cx="3091626" cy="133065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BF7BA9" id="Dikdörtgen 21" o:spid="_x0000_s1026" style="position:absolute;margin-left:87.65pt;margin-top:77.95pt;width:243.45pt;height:10.5pt;rotation:-3651970fd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" fillcolor="red" strokecolor="#c00000" strokeweight="1pt"/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35588A7A" wp14:editId="20C52B6F">
                <wp:simplePos x="0" y="0"/>
                <wp:positionH relativeFrom="column">
                  <wp:posOffset>1730458</wp:posOffset>
                </wp:positionH>
                <wp:positionV relativeFrom="paragraph">
                  <wp:posOffset>2157895</wp:posOffset>
                </wp:positionV>
                <wp:extent cx="211667" cy="211667"/>
                <wp:effectExtent l="0" t="0" r="17145" b="17145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1667" cy="211667"/>
                        </a:xfrm>
                        <a:prstGeom prst="ellipse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7803D46" id="Oval 20" o:spid="_x0000_s1026" style="position:absolute;margin-left:136.25pt;margin-top:169.9pt;width:16.65pt;height:16.6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" fillcolor="black [3213]" strokecolor="black [3213]" strokeweight="1pt">
                <v:stroke joinstyle="miter"/>
              </v:oval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6303DF99" wp14:editId="26A5E014">
                <wp:simplePos x="0" y="0"/>
                <wp:positionH relativeFrom="column">
                  <wp:posOffset>2441299</wp:posOffset>
                </wp:positionH>
                <wp:positionV relativeFrom="paragraph">
                  <wp:posOffset>2812332</wp:posOffset>
                </wp:positionV>
                <wp:extent cx="45719" cy="318052"/>
                <wp:effectExtent l="0" t="0" r="12065" b="25400"/>
                <wp:wrapNone/>
                <wp:docPr id="19" name="Dikdörtgen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318052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ED925B" id="Dikdörtgen 19" o:spid="_x0000_s1026" style="position:absolute;margin-left:192.25pt;margin-top:221.45pt;width:3.6pt;height:25.0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" fillcolor="#5b9bd5 [3204]" strokecolor="#1f4d78 [1604]" strokeweight="1pt"/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F159430" wp14:editId="09E2D50D">
                <wp:simplePos x="0" y="0"/>
                <wp:positionH relativeFrom="column">
                  <wp:posOffset>1170636</wp:posOffset>
                </wp:positionH>
                <wp:positionV relativeFrom="paragraph">
                  <wp:posOffset>2809986</wp:posOffset>
                </wp:positionV>
                <wp:extent cx="45719" cy="318052"/>
                <wp:effectExtent l="0" t="0" r="12065" b="25400"/>
                <wp:wrapNone/>
                <wp:docPr id="18" name="Dikdörtgen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318052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F4A201" id="Dikdörtgen 18" o:spid="_x0000_s1026" style="position:absolute;margin-left:92.2pt;margin-top:221.25pt;width:3.6pt;height:25.0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" fillcolor="#5b9bd5 [3204]" strokecolor="#1f4d78 [1604]" strokeweight="1pt"/>
            </w:pict>
          </mc:Fallback>
        </mc:AlternateContent>
      </w:r>
      <w:r w:rsidR="00332075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>
                <wp:simplePos x="0" y="0"/>
                <wp:positionH relativeFrom="column">
                  <wp:posOffset>985203</wp:posOffset>
                </wp:positionH>
                <wp:positionV relativeFrom="paragraph">
                  <wp:posOffset>2956560</wp:posOffset>
                </wp:positionV>
                <wp:extent cx="1689100" cy="50800"/>
                <wp:effectExtent l="0" t="0" r="25400" b="25400"/>
                <wp:wrapNone/>
                <wp:docPr id="17" name="Dikdörtgen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89100" cy="508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9C8A77" id="Dikdörtgen 17" o:spid="_x0000_s1026" style="position:absolute;margin-left:77.6pt;margin-top:232.8pt;width:133pt;height:4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" fillcolor="#5b9bd5 [3204]" strokecolor="#1f4d78 [1604]" strokeweight="1pt"/>
            </w:pict>
          </mc:Fallback>
        </mc:AlternateContent>
      </w:r>
      <w:r w:rsidR="001658AC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>
                <wp:simplePos x="0" y="0"/>
                <wp:positionH relativeFrom="column">
                  <wp:posOffset>1729105</wp:posOffset>
                </wp:positionH>
                <wp:positionV relativeFrom="paragraph">
                  <wp:posOffset>3400849</wp:posOffset>
                </wp:positionV>
                <wp:extent cx="211667" cy="211667"/>
                <wp:effectExtent l="0" t="0" r="17145" b="17145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1667" cy="211667"/>
                        </a:xfrm>
                        <a:prstGeom prst="ellipse">
                          <a:avLst/>
                        </a:prstGeom>
                        <a:solidFill>
                          <a:schemeClr val="accent4">
                            <a:lumMod val="75000"/>
                          </a:schemeClr>
                        </a:solidFill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5D4E0FC" id="Oval 16" o:spid="_x0000_s1026" style="position:absolute;margin-left:136.15pt;margin-top:267.8pt;width:16.65pt;height:16.6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" fillcolor="#bf8f00 [2407]" strokecolor="#7f5f00 [1607]" strokeweight="1pt">
                <v:stroke joinstyle="miter"/>
              </v:oval>
            </w:pict>
          </mc:Fallback>
        </mc:AlternateContent>
      </w:r>
      <w:r w:rsidR="001B2985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0F7BCD3" wp14:editId="2B13C3E5">
                <wp:simplePos x="0" y="0"/>
                <wp:positionH relativeFrom="column">
                  <wp:posOffset>2597785</wp:posOffset>
                </wp:positionH>
                <wp:positionV relativeFrom="paragraph">
                  <wp:posOffset>1981200</wp:posOffset>
                </wp:positionV>
                <wp:extent cx="222250" cy="73025"/>
                <wp:effectExtent l="0" t="1588" r="23813" b="23812"/>
                <wp:wrapNone/>
                <wp:docPr id="14" name="Dikdörtgen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222250" cy="73025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n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820BC7" id="Dikdörtgen 14" o:spid="_x0000_s1026" style="position:absolute;margin-left:204.55pt;margin-top:156pt;width:17.5pt;height:5.75pt;rotation:90;z-index:2516817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" fillcolor="#5a5a5a [2109]" strokecolor="#5a5a5a [2109]" strokeweight="1pt"/>
            </w:pict>
          </mc:Fallback>
        </mc:AlternateContent>
      </w:r>
      <w:r w:rsidR="001B2985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0F7BCD3" wp14:editId="2B13C3E5">
                <wp:simplePos x="0" y="0"/>
                <wp:positionH relativeFrom="column">
                  <wp:posOffset>2597341</wp:posOffset>
                </wp:positionH>
                <wp:positionV relativeFrom="paragraph">
                  <wp:posOffset>2285682</wp:posOffset>
                </wp:positionV>
                <wp:extent cx="222250" cy="73025"/>
                <wp:effectExtent l="0" t="1588" r="23813" b="23812"/>
                <wp:wrapNone/>
                <wp:docPr id="13" name="Dikdörtgen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222250" cy="73025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n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773CED" id="Dikdörtgen 13" o:spid="_x0000_s1026" style="position:absolute;margin-left:204.5pt;margin-top:179.95pt;width:17.5pt;height:5.75pt;rotation:90;z-index:2516797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" fillcolor="#5a5a5a [2109]" strokecolor="#5a5a5a [2109]" strokeweight="1pt"/>
            </w:pict>
          </mc:Fallback>
        </mc:AlternateContent>
      </w:r>
      <w:r w:rsidR="001B2985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0F7BCD3" wp14:editId="2B13C3E5">
                <wp:simplePos x="0" y="0"/>
                <wp:positionH relativeFrom="column">
                  <wp:posOffset>836359</wp:posOffset>
                </wp:positionH>
                <wp:positionV relativeFrom="paragraph">
                  <wp:posOffset>2285936</wp:posOffset>
                </wp:positionV>
                <wp:extent cx="222738" cy="73122"/>
                <wp:effectExtent l="0" t="1588" r="23813" b="23812"/>
                <wp:wrapNone/>
                <wp:docPr id="15" name="Dikdörtgen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222738" cy="73122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n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D96C35" id="Dikdörtgen 15" o:spid="_x0000_s1026" style="position:absolute;margin-left:65.85pt;margin-top:180pt;width:17.55pt;height:5.75pt;rotation:90;z-index:2516838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" fillcolor="#5a5a5a [2109]" strokecolor="#5a5a5a [2109]" strokeweight="1pt"/>
            </w:pict>
          </mc:Fallback>
        </mc:AlternateContent>
      </w:r>
      <w:r w:rsidR="001B2985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459D9B1" wp14:editId="16013DD6">
                <wp:simplePos x="0" y="0"/>
                <wp:positionH relativeFrom="column">
                  <wp:posOffset>835152</wp:posOffset>
                </wp:positionH>
                <wp:positionV relativeFrom="paragraph">
                  <wp:posOffset>1985963</wp:posOffset>
                </wp:positionV>
                <wp:extent cx="222738" cy="73122"/>
                <wp:effectExtent l="0" t="1588" r="23813" b="23812"/>
                <wp:wrapNone/>
                <wp:docPr id="12" name="Dikdörtgen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222738" cy="73122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n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FEB90B" id="Dikdörtgen 12" o:spid="_x0000_s1026" style="position:absolute;margin-left:65.75pt;margin-top:156.4pt;width:17.55pt;height:5.75pt;rotation:90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" fillcolor="#5a5a5a [2109]" strokecolor="#5a5a5a [2109]" strokeweight="1pt"/>
            </w:pict>
          </mc:Fallback>
        </mc:AlternateContent>
      </w:r>
      <w:r w:rsidR="00435A19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2753360</wp:posOffset>
                </wp:positionH>
                <wp:positionV relativeFrom="paragraph">
                  <wp:posOffset>2690329</wp:posOffset>
                </wp:positionV>
                <wp:extent cx="292768" cy="782053"/>
                <wp:effectExtent l="0" t="0" r="12065" b="18415"/>
                <wp:wrapNone/>
                <wp:docPr id="4" name="Dikdörtgen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2768" cy="782053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29C5EAB" id="Dikdörtgen 4" o:spid="_x0000_s1026" style="position:absolute;margin-left:216.8pt;margin-top:211.85pt;width:23.05pt;height:61.6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" fillcolor="black [3200]" strokecolor="black [1600]" strokeweight="1pt"/>
            </w:pict>
          </mc:Fallback>
        </mc:AlternateContent>
      </w:r>
      <w:r w:rsidR="00435A19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AD99A88" wp14:editId="590A09A7">
                <wp:simplePos x="0" y="0"/>
                <wp:positionH relativeFrom="column">
                  <wp:posOffset>613410</wp:posOffset>
                </wp:positionH>
                <wp:positionV relativeFrom="paragraph">
                  <wp:posOffset>2690798</wp:posOffset>
                </wp:positionV>
                <wp:extent cx="292768" cy="782053"/>
                <wp:effectExtent l="0" t="0" r="12065" b="18415"/>
                <wp:wrapNone/>
                <wp:docPr id="5" name="Dikdörtgen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2768" cy="782053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7180AE7" id="Dikdörtgen 5" o:spid="_x0000_s1026" style="position:absolute;margin-left:48.3pt;margin-top:211.85pt;width:23.05pt;height:61.6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" fillcolor="black [3200]" strokecolor="black [1600]" strokeweight="1pt"/>
            </w:pict>
          </mc:Fallback>
        </mc:AlternateContent>
      </w:r>
      <w:r w:rsidR="00435A19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18EC3AF" wp14:editId="5CF5BE6E">
                <wp:simplePos x="0" y="0"/>
                <wp:positionH relativeFrom="column">
                  <wp:posOffset>2674732</wp:posOffset>
                </wp:positionH>
                <wp:positionV relativeFrom="paragraph">
                  <wp:posOffset>3060924</wp:posOffset>
                </wp:positionV>
                <wp:extent cx="77821" cy="55419"/>
                <wp:effectExtent l="0" t="0" r="17780" b="20955"/>
                <wp:wrapNone/>
                <wp:docPr id="8" name="Dikdörtgen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821" cy="55419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FBD013" id="Dikdörtgen 8" o:spid="_x0000_s1026" style="position:absolute;margin-left:210.6pt;margin-top:241pt;width:6.15pt;height:4.3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" fillcolor="black [3200]" strokecolor="black [1600]" strokeweight="1pt"/>
            </w:pict>
          </mc:Fallback>
        </mc:AlternateContent>
      </w:r>
      <w:r w:rsidR="00435A19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70D85AB" wp14:editId="4CCDBB99">
                <wp:simplePos x="0" y="0"/>
                <wp:positionH relativeFrom="column">
                  <wp:posOffset>906307</wp:posOffset>
                </wp:positionH>
                <wp:positionV relativeFrom="paragraph">
                  <wp:posOffset>3060984</wp:posOffset>
                </wp:positionV>
                <wp:extent cx="77821" cy="55419"/>
                <wp:effectExtent l="0" t="0" r="17780" b="20955"/>
                <wp:wrapNone/>
                <wp:docPr id="6" name="Dikdörtgen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821" cy="55419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4BB29F" id="Dikdörtgen 6" o:spid="_x0000_s1026" style="position:absolute;margin-left:71.35pt;margin-top:241pt;width:6.15pt;height:4.3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" fillcolor="black [3200]" strokecolor="black [1600]" strokeweight="1pt"/>
            </w:pict>
          </mc:Fallback>
        </mc:AlternateContent>
      </w:r>
      <w:r w:rsidR="00435A19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C7F6705" wp14:editId="3EA013F1">
                <wp:simplePos x="0" y="0"/>
                <wp:positionH relativeFrom="column">
                  <wp:posOffset>1891665</wp:posOffset>
                </wp:positionH>
                <wp:positionV relativeFrom="paragraph">
                  <wp:posOffset>1122045</wp:posOffset>
                </wp:positionV>
                <wp:extent cx="222250" cy="73025"/>
                <wp:effectExtent l="0" t="0" r="25400" b="22225"/>
                <wp:wrapNone/>
                <wp:docPr id="3" name="Dikdörtgen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250" cy="73025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n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4746D5" id="Dikdörtgen 3" o:spid="_x0000_s1026" style="position:absolute;margin-left:148.95pt;margin-top:88.35pt;width:17.5pt;height:5.75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" fillcolor="#5a5a5a [2109]" strokecolor="#5a5a5a [2109]" strokeweight="1pt"/>
            </w:pict>
          </mc:Fallback>
        </mc:AlternateContent>
      </w:r>
      <w:r w:rsidR="00435A19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559226</wp:posOffset>
                </wp:positionH>
                <wp:positionV relativeFrom="paragraph">
                  <wp:posOffset>1122045</wp:posOffset>
                </wp:positionV>
                <wp:extent cx="222738" cy="73122"/>
                <wp:effectExtent l="0" t="0" r="25400" b="22225"/>
                <wp:wrapNone/>
                <wp:docPr id="2" name="Dikdörtgen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738" cy="73122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n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15D337" id="Dikdörtgen 2" o:spid="_x0000_s1026" style="position:absolute;margin-left:122.75pt;margin-top:88.35pt;width:17.55pt;height:5.7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" fillcolor="#5a5a5a [2109]" strokecolor="#5a5a5a [2109]" strokeweight="1pt"/>
            </w:pict>
          </mc:Fallback>
        </mc:AlternateContent>
      </w:r>
      <w:r w:rsidR="00435A19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983615</wp:posOffset>
                </wp:positionH>
                <wp:positionV relativeFrom="paragraph">
                  <wp:posOffset>1194972</wp:posOffset>
                </wp:positionV>
                <wp:extent cx="1688123" cy="2655277"/>
                <wp:effectExtent l="0" t="0" r="26670" b="12065"/>
                <wp:wrapNone/>
                <wp:docPr id="1" name="Yuvarlatılmış Dikdörtgen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88123" cy="2655277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65000"/>
                          </a:schemeClr>
                        </a:solidFill>
                        <a:ln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33CBE525" id="Yuvarlatılmış Dikdörtgen 1" o:spid="_x0000_s1026" style="position:absolute;margin-left:77.45pt;margin-top:94.1pt;width:132.9pt;height:209.1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" fillcolor="#a5a5a5 [2092]" strokecolor="#5a5a5a [2109]" strokeweight="1pt">
                <v:stroke joinstyle="miter"/>
              </v:roundrect>
            </w:pict>
          </mc:Fallback>
        </mc:AlternateContent>
      </w:r>
    </w:p>
    <w:sectPr w:rsidR="006760B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2MDA3trA0MDI3NbJQ0lEKTi0uzszPAykwrAUAQbod6iwAAAA="/>
  </w:docVars>
  <w:rsids>
    <w:rsidRoot w:val="00435A19"/>
    <w:rsid w:val="00083BB8"/>
    <w:rsid w:val="001658AC"/>
    <w:rsid w:val="001B2985"/>
    <w:rsid w:val="00332075"/>
    <w:rsid w:val="00406D90"/>
    <w:rsid w:val="00435A19"/>
    <w:rsid w:val="006760BC"/>
    <w:rsid w:val="006949B6"/>
    <w:rsid w:val="006A04DF"/>
    <w:rsid w:val="008415DA"/>
    <w:rsid w:val="00912ED1"/>
    <w:rsid w:val="00CC0B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5CFC5442-2FE1-44B2-8465-C8847B11C9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9</cp:revision>
  <dcterms:created xsi:type="dcterms:W3CDTF">2018-01-01T17:18:00Z</dcterms:created>
  <dcterms:modified xsi:type="dcterms:W3CDTF">2018-01-01T17:33:00Z</dcterms:modified>
</cp:coreProperties>
</file>